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Thursday 4:30-6:20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2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3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3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3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3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3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3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Software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6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5"/>
          <w:ilvl w:val="0"/>
        </w:numPr>
      </w:pPr>
      <w:r>
        <w:t xml:space="preserve">Accounts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7"/>
          <w:ilvl w:val="1"/>
        </w:numPr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8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05-27T13:36:47Z</dcterms:created>
  <dcterms:modified xsi:type="dcterms:W3CDTF">2020-05-27T13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